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ff69bb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89297776-cae7-447b-90d2-c4e948887a7b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79bf01a4-cfc1-42f4-8b27-bf5679f73ac9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22:50:41Z</dcterms:created>
  <dcterms:modified xsi:type="dcterms:W3CDTF">2023-07-10T22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